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9F3A74" w14:paraId="1181CFC0" w14:textId="77777777" w:rsidTr="00796EB3">
        <w:trPr>
          <w:trHeight w:val="290"/>
        </w:trPr>
        <w:tc>
          <w:tcPr>
            <w:tcW w:w="2160" w:type="dxa"/>
          </w:tcPr>
          <w:p w14:paraId="39AF16D4" w14:textId="77777777" w:rsidR="0000007A" w:rsidRPr="009F3A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bookmarkStart w:id="0" w:name="_GoBack"/>
            <w:r w:rsidRPr="009F3A7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B9C8F" w14:textId="77777777" w:rsidR="0000007A" w:rsidRPr="009F3A74" w:rsidRDefault="00A02E3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9F3A74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9F3A74" w14:paraId="69481D03" w14:textId="77777777" w:rsidTr="00796EB3">
        <w:trPr>
          <w:trHeight w:val="290"/>
        </w:trPr>
        <w:tc>
          <w:tcPr>
            <w:tcW w:w="2160" w:type="dxa"/>
          </w:tcPr>
          <w:p w14:paraId="3C0BBC43" w14:textId="77777777" w:rsidR="0000007A" w:rsidRPr="009F3A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2311" w14:textId="77777777" w:rsidR="0000007A" w:rsidRPr="009F3A74" w:rsidRDefault="006A1D5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369</w:t>
            </w:r>
          </w:p>
        </w:tc>
      </w:tr>
      <w:tr w:rsidR="0000007A" w:rsidRPr="009F3A74" w14:paraId="558CECAD" w14:textId="77777777" w:rsidTr="00796EB3">
        <w:trPr>
          <w:trHeight w:val="650"/>
        </w:trPr>
        <w:tc>
          <w:tcPr>
            <w:tcW w:w="2160" w:type="dxa"/>
          </w:tcPr>
          <w:p w14:paraId="0E8DF421" w14:textId="77777777" w:rsidR="0000007A" w:rsidRPr="009F3A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B4903" w14:textId="77777777" w:rsidR="0000007A" w:rsidRPr="009F3A74" w:rsidRDefault="006A1D59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sz w:val="20"/>
                <w:szCs w:val="20"/>
                <w:lang w:val="en-GB"/>
              </w:rPr>
              <w:t>Occurrence and Composition of Fish species in three different locations of Ganga river</w:t>
            </w:r>
          </w:p>
        </w:tc>
      </w:tr>
      <w:tr w:rsidR="00CF0BBB" w:rsidRPr="009F3A74" w14:paraId="4E851DA3" w14:textId="77777777" w:rsidTr="00796EB3">
        <w:trPr>
          <w:trHeight w:val="332"/>
        </w:trPr>
        <w:tc>
          <w:tcPr>
            <w:tcW w:w="2160" w:type="dxa"/>
          </w:tcPr>
          <w:p w14:paraId="1A609AF7" w14:textId="77777777" w:rsidR="00CF0BBB" w:rsidRPr="009F3A7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C1B6" w14:textId="77777777" w:rsidR="00CF0BBB" w:rsidRPr="009F3A74" w:rsidRDefault="00EE53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sz w:val="20"/>
                <w:szCs w:val="20"/>
                <w:lang w:val="en-GB" w:bidi="te-IN"/>
              </w:rPr>
              <w:t>Research article</w:t>
            </w:r>
          </w:p>
        </w:tc>
      </w:tr>
    </w:tbl>
    <w:p w14:paraId="63CECABB" w14:textId="77777777" w:rsidR="00037D52" w:rsidRPr="009F3A7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F4463F1" w14:textId="77777777" w:rsidR="00605952" w:rsidRPr="009F3A7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DBADFA1" w14:textId="77777777" w:rsidR="00D9392F" w:rsidRPr="009F3A74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521FD7B" w14:textId="77777777" w:rsidR="00645A56" w:rsidRPr="009F3A74" w:rsidRDefault="00D9392F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9F3A74">
        <w:rPr>
          <w:rFonts w:ascii="Arial" w:hAnsi="Arial" w:cs="Arial"/>
          <w:b/>
          <w:sz w:val="20"/>
          <w:szCs w:val="20"/>
          <w:u w:val="single"/>
          <w:lang w:val="en-GB"/>
        </w:rPr>
        <w:t>General guideline</w:t>
      </w:r>
      <w:r w:rsidR="00C069B5" w:rsidRPr="009F3A74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: </w:t>
      </w:r>
      <w:r w:rsidR="00645A56" w:rsidRPr="009F3A74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540610EE" w14:textId="77777777" w:rsidR="00F2643C" w:rsidRPr="009F3A74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07C44B9D" w14:textId="77777777" w:rsidR="00D40553" w:rsidRPr="009F3A74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9F3A74">
        <w:rPr>
          <w:rFonts w:ascii="Arial" w:hAnsi="Arial" w:cs="Arial"/>
          <w:b/>
          <w:sz w:val="20"/>
          <w:szCs w:val="20"/>
          <w:lang w:val="en-GB"/>
        </w:rPr>
        <w:t xml:space="preserve">This journal believes that no manuscript should be rejected only </w:t>
      </w:r>
      <w:proofErr w:type="gramStart"/>
      <w:r w:rsidRPr="009F3A74">
        <w:rPr>
          <w:rFonts w:ascii="Arial" w:hAnsi="Arial" w:cs="Arial"/>
          <w:b/>
          <w:sz w:val="20"/>
          <w:szCs w:val="20"/>
          <w:lang w:val="en-GB"/>
        </w:rPr>
        <w:t>on the basis of</w:t>
      </w:r>
      <w:proofErr w:type="gramEnd"/>
      <w:r w:rsidRPr="009F3A74">
        <w:rPr>
          <w:rFonts w:ascii="Arial" w:hAnsi="Arial" w:cs="Arial"/>
          <w:b/>
          <w:sz w:val="20"/>
          <w:szCs w:val="20"/>
          <w:lang w:val="en-GB"/>
        </w:rPr>
        <w:t xml:space="preserve"> ‘lack of Novelty’</w:t>
      </w:r>
      <w:r w:rsidRPr="009F3A74">
        <w:rPr>
          <w:rFonts w:ascii="Arial" w:hAnsi="Arial" w:cs="Arial"/>
          <w:sz w:val="20"/>
          <w:szCs w:val="20"/>
          <w:lang w:val="en-GB"/>
        </w:rPr>
        <w:t xml:space="preserve">, provided the manuscript is sufficiently robust and technically sound. Too often a journal's decision to publish a paper is dominated by what the Editor/reviewer think is interesting and will gain greater readership - both of which are subjective judgments and lead to decisions which are frustrating and delay the publication. This journal will rigorously peer-review your submissions and publish all papers that are judged to be technically sound. </w:t>
      </w:r>
    </w:p>
    <w:p w14:paraId="10956EA6" w14:textId="77777777" w:rsidR="00D40553" w:rsidRPr="009F3A74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4FC29B03" w14:textId="77777777" w:rsidR="00F2643C" w:rsidRPr="009F3A74" w:rsidRDefault="00F2643C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9F3A74">
        <w:rPr>
          <w:rFonts w:ascii="Arial" w:hAnsi="Arial" w:cs="Arial"/>
          <w:sz w:val="20"/>
          <w:szCs w:val="20"/>
          <w:lang w:val="en-GB"/>
        </w:rPr>
        <w:t xml:space="preserve">To know the complete guideline for Peer Review process, reviewers </w:t>
      </w:r>
      <w:proofErr w:type="gramStart"/>
      <w:r w:rsidRPr="009F3A74">
        <w:rPr>
          <w:rFonts w:ascii="Arial" w:hAnsi="Arial" w:cs="Arial"/>
          <w:sz w:val="20"/>
          <w:szCs w:val="20"/>
          <w:lang w:val="en-GB"/>
        </w:rPr>
        <w:t>are requested</w:t>
      </w:r>
      <w:proofErr w:type="gramEnd"/>
      <w:r w:rsidRPr="009F3A74">
        <w:rPr>
          <w:rFonts w:ascii="Arial" w:hAnsi="Arial" w:cs="Arial"/>
          <w:sz w:val="20"/>
          <w:szCs w:val="20"/>
          <w:lang w:val="en-GB"/>
        </w:rPr>
        <w:t xml:space="preserve"> to visit this link:</w:t>
      </w:r>
    </w:p>
    <w:p w14:paraId="77C1B194" w14:textId="77777777" w:rsidR="00F2643C" w:rsidRPr="009F3A74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5CC685C2" w14:textId="77777777" w:rsidR="00645A56" w:rsidRPr="009F3A74" w:rsidRDefault="00645A56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9F3A74">
        <w:rPr>
          <w:rFonts w:ascii="Arial" w:hAnsi="Arial" w:cs="Arial"/>
          <w:sz w:val="20"/>
          <w:szCs w:val="20"/>
          <w:lang w:val="en-GB"/>
        </w:rPr>
        <w:t>(</w:t>
      </w:r>
      <w:hyperlink r:id="rId9" w:history="1">
        <w:r w:rsidR="00C44697" w:rsidRPr="009F3A74">
          <w:rPr>
            <w:rStyle w:val="Hyperlink"/>
            <w:rFonts w:ascii="Arial" w:hAnsi="Arial" w:cs="Arial"/>
            <w:sz w:val="20"/>
            <w:szCs w:val="20"/>
            <w:lang w:val="en-GB"/>
          </w:rPr>
          <w:t>http://mbimph.com/index.php/UPJOZ/editorial-policy</w:t>
        </w:r>
      </w:hyperlink>
      <w:r w:rsidRPr="009F3A74">
        <w:rPr>
          <w:rFonts w:ascii="Arial" w:hAnsi="Arial" w:cs="Arial"/>
          <w:sz w:val="20"/>
          <w:szCs w:val="20"/>
          <w:lang w:val="en-GB"/>
        </w:rPr>
        <w:t>)</w:t>
      </w:r>
    </w:p>
    <w:p w14:paraId="47063B38" w14:textId="77777777" w:rsidR="00645A56" w:rsidRPr="009F3A74" w:rsidRDefault="00645A56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551AA1B8" w14:textId="77777777" w:rsidR="00D9392F" w:rsidRPr="009F3A74" w:rsidRDefault="00D9392F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28"/>
        <w:gridCol w:w="5130"/>
        <w:gridCol w:w="4410"/>
      </w:tblGrid>
      <w:tr w:rsidR="00602F7D" w:rsidRPr="009F3A74" w14:paraId="5020667F" w14:textId="77777777" w:rsidTr="00D9392F">
        <w:tc>
          <w:tcPr>
            <w:tcW w:w="13068" w:type="dxa"/>
            <w:gridSpan w:val="3"/>
            <w:tcBorders>
              <w:top w:val="nil"/>
              <w:left w:val="nil"/>
              <w:right w:val="nil"/>
            </w:tcBorders>
            <w:noWrap/>
          </w:tcPr>
          <w:p w14:paraId="79BAE988" w14:textId="77777777" w:rsidR="00602F7D" w:rsidRPr="009F3A74" w:rsidRDefault="00CE5AC7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F3A74">
              <w:rPr>
                <w:rFonts w:ascii="Arial" w:hAnsi="Arial" w:cs="Arial"/>
                <w:highlight w:val="yellow"/>
                <w:lang w:val="en-GB"/>
              </w:rPr>
              <w:lastRenderedPageBreak/>
              <w:t>1</w:t>
            </w:r>
            <w:r w:rsidR="00602F7D" w:rsidRPr="009F3A74">
              <w:rPr>
                <w:rFonts w:ascii="Arial" w:hAnsi="Arial" w:cs="Arial"/>
                <w:highlight w:val="yellow"/>
                <w:lang w:val="en-GB"/>
              </w:rPr>
              <w:t>:</w:t>
            </w:r>
            <w:r w:rsidR="00602F7D" w:rsidRPr="009F3A74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29DF082" w14:textId="77777777" w:rsidR="008224E2" w:rsidRPr="009F3A74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0007A" w:rsidRPr="009F3A74" w14:paraId="52B38A07" w14:textId="77777777" w:rsidTr="00D9392F">
        <w:tc>
          <w:tcPr>
            <w:tcW w:w="3528" w:type="dxa"/>
            <w:noWrap/>
          </w:tcPr>
          <w:p w14:paraId="0608E39E" w14:textId="77777777" w:rsidR="0000007A" w:rsidRPr="009F3A74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1E10D0D5" w14:textId="77777777" w:rsidR="0000007A" w:rsidRPr="009F3A74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F3A7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4410" w:type="dxa"/>
          </w:tcPr>
          <w:p w14:paraId="06284A35" w14:textId="77777777" w:rsidR="0000007A" w:rsidRPr="009F3A74" w:rsidRDefault="0000007A" w:rsidP="000409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F3A74">
              <w:rPr>
                <w:rFonts w:ascii="Arial" w:hAnsi="Arial" w:cs="Arial"/>
                <w:lang w:val="en-GB"/>
              </w:rPr>
              <w:t xml:space="preserve">Author’s </w:t>
            </w:r>
            <w:r w:rsidR="00040915" w:rsidRPr="009F3A74">
              <w:rPr>
                <w:rFonts w:ascii="Arial" w:hAnsi="Arial" w:cs="Arial"/>
                <w:lang w:val="en-GB"/>
              </w:rPr>
              <w:t>feedback</w:t>
            </w:r>
            <w:r w:rsidR="001A1605" w:rsidRPr="009F3A74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00007A" w:rsidRPr="009F3A74" w14:paraId="23BC3A31" w14:textId="77777777" w:rsidTr="00D9392F">
        <w:tc>
          <w:tcPr>
            <w:tcW w:w="3528" w:type="dxa"/>
            <w:noWrap/>
          </w:tcPr>
          <w:p w14:paraId="4CC2FFEA" w14:textId="77777777" w:rsidR="004A4189" w:rsidRPr="009F3A74" w:rsidRDefault="004A4189" w:rsidP="004A418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9F3A74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lastRenderedPageBreak/>
              <w:t xml:space="preserve">Compulsory </w:t>
            </w:r>
            <w:r w:rsidRPr="009F3A74"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 w14:paraId="6FE097E2" w14:textId="77777777" w:rsidR="004A4189" w:rsidRPr="009F3A74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2FBE2D" w14:textId="77777777" w:rsidR="004A4189" w:rsidRPr="009F3A74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 w14:paraId="409F8E9A" w14:textId="77777777" w:rsidR="004A4189" w:rsidRPr="009F3A74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 w14:paraId="442E8402" w14:textId="77777777" w:rsidR="004A4189" w:rsidRPr="009F3A74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78B274E" w14:textId="77777777" w:rsidR="004A4189" w:rsidRPr="009F3A74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 w14:paraId="406FA85D" w14:textId="77777777" w:rsidR="004A4189" w:rsidRPr="009F3A74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 w14:paraId="169AC723" w14:textId="77777777" w:rsidR="004A4189" w:rsidRPr="009F3A74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D64AE7" w14:textId="77777777" w:rsidR="004A4189" w:rsidRPr="009F3A74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 w14:paraId="1A045ACF" w14:textId="77777777" w:rsidR="004A4189" w:rsidRPr="009F3A74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1C7757" w14:textId="77777777" w:rsidR="004A4189" w:rsidRPr="009F3A74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 w14:paraId="431B0AAA" w14:textId="77777777" w:rsidR="004A4189" w:rsidRPr="009F3A74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7F74EF39" w14:textId="77777777" w:rsidR="004A4189" w:rsidRPr="009F3A74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 w14:paraId="440A6B3F" w14:textId="77777777" w:rsidR="004A4189" w:rsidRPr="009F3A74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341CCE3A" w14:textId="736B0419" w:rsidR="004A4189" w:rsidRPr="009F3A74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 references sufficient and recent? If you have suggestion of additional </w:t>
            </w:r>
            <w:r w:rsidRPr="009F3A74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references, please mention in the review form.</w:t>
            </w:r>
          </w:p>
          <w:p w14:paraId="50204722" w14:textId="77777777" w:rsidR="004A4189" w:rsidRPr="009F3A74" w:rsidRDefault="004A4189" w:rsidP="004A4189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F3A7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 w14:paraId="0155C8CF" w14:textId="77777777" w:rsidR="0099583E" w:rsidRPr="009F3A74" w:rsidRDefault="0099583E" w:rsidP="0099583E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130" w:type="dxa"/>
          </w:tcPr>
          <w:p w14:paraId="53055E6D" w14:textId="77777777" w:rsidR="00533FC1" w:rsidRPr="009F3A74" w:rsidRDefault="00533FC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0046267" w14:textId="77777777" w:rsidR="00D9392F" w:rsidRPr="009F3A74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33FD074" w14:textId="77777777" w:rsidR="00D9392F" w:rsidRPr="009F3A74" w:rsidRDefault="00A85E56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>Yes. Definitely it is a important study for scientific community because</w:t>
            </w:r>
            <w:r w:rsidR="003838D5"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 xml:space="preserve"> </w:t>
            </w:r>
            <w:r w:rsidR="00AB75F0"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 xml:space="preserve">we know about the existence of </w:t>
            </w:r>
            <w:r w:rsidR="003C672A"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>species</w:t>
            </w:r>
          </w:p>
          <w:p w14:paraId="122CAD1D" w14:textId="77777777" w:rsidR="00D9392F" w:rsidRPr="009F3A74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6F9E323" w14:textId="77777777" w:rsidR="00D9392F" w:rsidRPr="009F3A74" w:rsidRDefault="00FD6C3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>Yes</w:t>
            </w:r>
          </w:p>
          <w:p w14:paraId="4B8B98FF" w14:textId="77777777" w:rsidR="00D9392F" w:rsidRPr="009F3A74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5793BF6" w14:textId="77777777" w:rsidR="00D9392F" w:rsidRPr="009F3A74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6FE3797" w14:textId="77777777" w:rsidR="00D9392F" w:rsidRPr="009F3A74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1A772EB" w14:textId="77777777" w:rsidR="00FD6C39" w:rsidRPr="009F3A74" w:rsidRDefault="00FD6C3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FF0A41F" w14:textId="77777777" w:rsidR="00FD6C39" w:rsidRPr="009F3A74" w:rsidRDefault="00FD6C3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DD511C1" w14:textId="77777777" w:rsidR="00FD6C39" w:rsidRPr="009F3A74" w:rsidRDefault="00FD6C3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>Yes</w:t>
            </w:r>
          </w:p>
          <w:p w14:paraId="4216E072" w14:textId="77777777" w:rsidR="00FD6C39" w:rsidRPr="009F3A74" w:rsidRDefault="00FD6C3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2AD4C43" w14:textId="77777777" w:rsidR="00FD6C39" w:rsidRPr="009F3A74" w:rsidRDefault="00FD6C3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D534775" w14:textId="77777777" w:rsidR="00FD6C39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>Yes</w:t>
            </w:r>
          </w:p>
          <w:p w14:paraId="0EE9384A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211EC4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5A5FB4E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</w:pPr>
          </w:p>
          <w:p w14:paraId="6BA6985B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12FBDA9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F8BFE18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89FC8BE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4E4FBB0" w14:textId="77777777" w:rsidR="00F17FD3" w:rsidRPr="009F3A74" w:rsidRDefault="00F17FD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 xml:space="preserve">Definitely author should </w:t>
            </w:r>
            <w:r w:rsidR="00FD0FF9" w:rsidRPr="009F3A74">
              <w:rPr>
                <w:rFonts w:ascii="Arial" w:hAnsi="Arial" w:cs="Arial"/>
                <w:b/>
                <w:bCs/>
                <w:sz w:val="20"/>
                <w:szCs w:val="20"/>
                <w:lang w:val="en-GB" w:bidi="te-IN"/>
              </w:rPr>
              <w:t>prepare the graphical representation</w:t>
            </w:r>
          </w:p>
        </w:tc>
        <w:tc>
          <w:tcPr>
            <w:tcW w:w="4410" w:type="dxa"/>
          </w:tcPr>
          <w:p w14:paraId="4F986089" w14:textId="77777777" w:rsidR="0000007A" w:rsidRPr="009F3A74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A1605" w:rsidRPr="009F3A74" w14:paraId="752C461A" w14:textId="77777777" w:rsidTr="00D9392F">
        <w:trPr>
          <w:trHeight w:val="386"/>
        </w:trPr>
        <w:tc>
          <w:tcPr>
            <w:tcW w:w="3528" w:type="dxa"/>
            <w:noWrap/>
          </w:tcPr>
          <w:p w14:paraId="07113C27" w14:textId="77777777" w:rsidR="00D9392F" w:rsidRPr="009F3A74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F3A74">
              <w:rPr>
                <w:rFonts w:ascii="Arial" w:hAnsi="Arial" w:cs="Arial"/>
                <w:bCs w:val="0"/>
                <w:u w:val="single"/>
                <w:lang w:val="en-GB"/>
              </w:rPr>
              <w:t>Minor</w:t>
            </w:r>
            <w:r w:rsidRPr="009F3A74"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 w14:paraId="3B3D492F" w14:textId="77777777" w:rsidR="001A1605" w:rsidRPr="009F3A74" w:rsidRDefault="001A1605" w:rsidP="001A160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061AC9A1" w14:textId="3FF72B35" w:rsidR="00D9392F" w:rsidRPr="009F3A74" w:rsidRDefault="0004764A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9F3A74">
              <w:rPr>
                <w:rFonts w:ascii="Arial" w:hAnsi="Arial" w:cs="Arial"/>
                <w:sz w:val="20"/>
                <w:szCs w:val="20"/>
                <w:lang w:val="en-GB" w:bidi="te-IN"/>
              </w:rPr>
              <w:t>Yes</w:t>
            </w:r>
            <w:proofErr w:type="gramStart"/>
            <w:r w:rsidRPr="009F3A74">
              <w:rPr>
                <w:rFonts w:ascii="Arial" w:hAnsi="Arial" w:cs="Arial"/>
                <w:sz w:val="20"/>
                <w:szCs w:val="20"/>
                <w:lang w:val="en-GB" w:bidi="te-IN"/>
              </w:rPr>
              <w:t>..definitely</w:t>
            </w:r>
            <w:proofErr w:type="spellEnd"/>
            <w:proofErr w:type="gramEnd"/>
            <w:r w:rsidRPr="009F3A74">
              <w:rPr>
                <w:rFonts w:ascii="Arial" w:hAnsi="Arial" w:cs="Arial"/>
                <w:sz w:val="20"/>
                <w:szCs w:val="20"/>
                <w:lang w:val="en-GB" w:bidi="te-IN"/>
              </w:rPr>
              <w:t xml:space="preserve"> work is acceptable but small changes should be done.</w:t>
            </w:r>
          </w:p>
        </w:tc>
        <w:tc>
          <w:tcPr>
            <w:tcW w:w="4410" w:type="dxa"/>
          </w:tcPr>
          <w:p w14:paraId="4CB5CAA7" w14:textId="77777777" w:rsidR="001A1605" w:rsidRPr="009F3A74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1605" w:rsidRPr="009F3A74" w14:paraId="5BC4DEC9" w14:textId="77777777" w:rsidTr="009F3A74">
        <w:trPr>
          <w:trHeight w:val="85"/>
        </w:trPr>
        <w:tc>
          <w:tcPr>
            <w:tcW w:w="3528" w:type="dxa"/>
            <w:noWrap/>
          </w:tcPr>
          <w:p w14:paraId="3E8A40B1" w14:textId="77777777" w:rsidR="00D9392F" w:rsidRPr="009F3A74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F3A74"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 w:rsidRPr="009F3A7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F3A7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58E099D8" w14:textId="77777777" w:rsidR="001A1605" w:rsidRPr="009F3A74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5130" w:type="dxa"/>
          </w:tcPr>
          <w:p w14:paraId="284E2B46" w14:textId="50196DC8" w:rsidR="00D9392F" w:rsidRPr="009F3A74" w:rsidRDefault="00BD513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sz w:val="20"/>
                <w:szCs w:val="20"/>
                <w:lang w:val="en-GB" w:bidi="te-IN"/>
              </w:rPr>
              <w:t>Good</w:t>
            </w:r>
          </w:p>
          <w:p w14:paraId="59DEDD17" w14:textId="77777777" w:rsidR="00D9392F" w:rsidRPr="009F3A74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55D4B231" w14:textId="77777777" w:rsidR="001A1605" w:rsidRPr="009F3A74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AA3AED2" w14:textId="77777777" w:rsidR="0000007A" w:rsidRPr="009F3A74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476740C" w14:textId="77777777" w:rsidR="00D9392F" w:rsidRPr="009F3A74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4"/>
        <w:gridCol w:w="4294"/>
      </w:tblGrid>
      <w:tr w:rsidR="0080208A" w:rsidRPr="009F3A74" w14:paraId="7CE0428D" w14:textId="77777777" w:rsidTr="009F3A7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22C7" w14:textId="77777777" w:rsidR="0080208A" w:rsidRPr="009F3A74" w:rsidRDefault="0080208A" w:rsidP="0080208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F3A7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F3A7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4871291" w14:textId="77777777" w:rsidR="0080208A" w:rsidRPr="009F3A74" w:rsidRDefault="0080208A" w:rsidP="0080208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0208A" w:rsidRPr="009F3A74" w14:paraId="148F66D8" w14:textId="77777777" w:rsidTr="009F3A74">
        <w:tc>
          <w:tcPr>
            <w:tcW w:w="165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6216B" w14:textId="77777777" w:rsidR="0080208A" w:rsidRPr="009F3A74" w:rsidRDefault="0080208A" w:rsidP="008020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CEBFF" w14:textId="77777777" w:rsidR="0080208A" w:rsidRPr="009F3A74" w:rsidRDefault="0080208A" w:rsidP="0080208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70" w:type="pct"/>
            <w:shd w:val="clear" w:color="auto" w:fill="auto"/>
          </w:tcPr>
          <w:p w14:paraId="67968594" w14:textId="77777777" w:rsidR="0080208A" w:rsidRPr="009F3A74" w:rsidRDefault="0080208A" w:rsidP="0080208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9F3A7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F3A74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0208A" w:rsidRPr="009F3A74" w14:paraId="3E643A0F" w14:textId="77777777" w:rsidTr="009F3A74">
        <w:trPr>
          <w:trHeight w:val="890"/>
        </w:trPr>
        <w:tc>
          <w:tcPr>
            <w:tcW w:w="165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2B68" w14:textId="77777777" w:rsidR="0080208A" w:rsidRPr="009F3A74" w:rsidRDefault="0080208A" w:rsidP="0080208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F3A7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9B324CC" w14:textId="77777777" w:rsidR="0080208A" w:rsidRPr="009F3A74" w:rsidRDefault="0080208A" w:rsidP="008020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79526" w14:textId="77777777" w:rsidR="0080208A" w:rsidRPr="009F3A74" w:rsidRDefault="0080208A" w:rsidP="0080208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F3A7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A41DA59" w14:textId="77777777" w:rsidR="0080208A" w:rsidRPr="009F3A74" w:rsidRDefault="0080208A" w:rsidP="008020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6278CC" w14:textId="77777777" w:rsidR="0080208A" w:rsidRPr="009F3A74" w:rsidRDefault="0080208A" w:rsidP="008020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0" w:type="pct"/>
            <w:shd w:val="clear" w:color="auto" w:fill="auto"/>
            <w:vAlign w:val="center"/>
          </w:tcPr>
          <w:p w14:paraId="0BC11C9A" w14:textId="77777777" w:rsidR="0080208A" w:rsidRPr="009F3A74" w:rsidRDefault="0080208A" w:rsidP="008020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A730868" w14:textId="77777777" w:rsidR="0080208A" w:rsidRPr="009F3A74" w:rsidRDefault="0080208A" w:rsidP="008020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A1623B1" w14:textId="77777777" w:rsidR="0080208A" w:rsidRPr="009F3A74" w:rsidRDefault="0080208A" w:rsidP="008020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6141590" w14:textId="77777777" w:rsidR="0080208A" w:rsidRPr="009F3A74" w:rsidRDefault="0080208A" w:rsidP="0080208A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52"/>
        <w:gridCol w:w="9308"/>
      </w:tblGrid>
      <w:tr w:rsidR="0080208A" w:rsidRPr="009F3A74" w14:paraId="341ED459" w14:textId="77777777" w:rsidTr="009F3A74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FDF69" w14:textId="2756872C" w:rsidR="0080208A" w:rsidRPr="009F3A74" w:rsidRDefault="0080208A" w:rsidP="0080208A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407A6FC6" w14:textId="77777777" w:rsidR="0080208A" w:rsidRPr="009F3A74" w:rsidRDefault="0080208A" w:rsidP="0080208A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0208A" w:rsidRPr="009F3A74" w14:paraId="17E9E37D" w14:textId="77777777" w:rsidTr="009F3A74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536DF" w14:textId="77777777" w:rsidR="0080208A" w:rsidRPr="009F3A74" w:rsidRDefault="0080208A" w:rsidP="0080208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C900" w14:textId="708968C2" w:rsidR="0080208A" w:rsidRPr="009F3A74" w:rsidRDefault="009F3A74" w:rsidP="0080208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3A74">
              <w:rPr>
                <w:rFonts w:ascii="Arial" w:hAnsi="Arial" w:cs="Arial"/>
                <w:b/>
                <w:bCs/>
                <w:sz w:val="20"/>
                <w:szCs w:val="20"/>
              </w:rPr>
              <w:t>T.Jagadeeshwara</w:t>
            </w:r>
            <w:proofErr w:type="spellEnd"/>
            <w:r w:rsidRPr="009F3A7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hari</w:t>
            </w:r>
          </w:p>
        </w:tc>
      </w:tr>
      <w:tr w:rsidR="0080208A" w:rsidRPr="009F3A74" w14:paraId="0F86FA60" w14:textId="77777777" w:rsidTr="009F3A74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8E7C3" w14:textId="77777777" w:rsidR="0080208A" w:rsidRPr="009F3A74" w:rsidRDefault="0080208A" w:rsidP="0080208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FE3E7" w14:textId="5ECF6B16" w:rsidR="0080208A" w:rsidRPr="009F3A74" w:rsidRDefault="009F3A74" w:rsidP="0080208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vernment Degree College (A) </w:t>
            </w:r>
            <w:proofErr w:type="spellStart"/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ddipet</w:t>
            </w:r>
            <w:proofErr w:type="spellEnd"/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9F3A7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3A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a.</w:t>
            </w:r>
          </w:p>
        </w:tc>
      </w:tr>
      <w:bookmarkEnd w:id="0"/>
    </w:tbl>
    <w:p w14:paraId="2F4ECE52" w14:textId="77777777" w:rsidR="00D9392F" w:rsidRPr="009F3A74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9F3A74" w:rsidSect="00E9517D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2154A2" w14:textId="77777777" w:rsidR="00A02E31" w:rsidRPr="0000007A" w:rsidRDefault="00A02E31" w:rsidP="0099583E">
      <w:r>
        <w:separator/>
      </w:r>
    </w:p>
  </w:endnote>
  <w:endnote w:type="continuationSeparator" w:id="0">
    <w:p w14:paraId="3E6DE4AD" w14:textId="77777777" w:rsidR="00A02E31" w:rsidRPr="0000007A" w:rsidRDefault="00A02E3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8B7CB" w14:textId="77777777" w:rsidR="00A02E31" w:rsidRPr="0000007A" w:rsidRDefault="00A02E31" w:rsidP="0099583E">
      <w:r>
        <w:separator/>
      </w:r>
    </w:p>
  </w:footnote>
  <w:footnote w:type="continuationSeparator" w:id="0">
    <w:p w14:paraId="45255E11" w14:textId="77777777" w:rsidR="00A02E31" w:rsidRPr="0000007A" w:rsidRDefault="00A02E3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43436F" w14:textId="77777777" w:rsidR="00545A13" w:rsidRDefault="00F9005B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0D432FBD" wp14:editId="658B0FD8">
          <wp:extent cx="1210310" cy="1019175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310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7ECEE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4764A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02360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B5EFA"/>
    <w:rsid w:val="001D10C0"/>
    <w:rsid w:val="001D3A1D"/>
    <w:rsid w:val="001D3E34"/>
    <w:rsid w:val="001F24FF"/>
    <w:rsid w:val="001F707F"/>
    <w:rsid w:val="002011F3"/>
    <w:rsid w:val="00201B85"/>
    <w:rsid w:val="002105F7"/>
    <w:rsid w:val="00220111"/>
    <w:rsid w:val="0022369C"/>
    <w:rsid w:val="0023022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39B6"/>
    <w:rsid w:val="002E6D86"/>
    <w:rsid w:val="002F6935"/>
    <w:rsid w:val="003204B8"/>
    <w:rsid w:val="0033692F"/>
    <w:rsid w:val="003838D5"/>
    <w:rsid w:val="003A04E7"/>
    <w:rsid w:val="003A6E1A"/>
    <w:rsid w:val="003B2172"/>
    <w:rsid w:val="003C02B9"/>
    <w:rsid w:val="003C3543"/>
    <w:rsid w:val="003C54D9"/>
    <w:rsid w:val="003C672A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7CD3"/>
    <w:rsid w:val="00560D3C"/>
    <w:rsid w:val="00567DE0"/>
    <w:rsid w:val="005735A5"/>
    <w:rsid w:val="005A40AB"/>
    <w:rsid w:val="005B0BA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63792"/>
    <w:rsid w:val="0067046C"/>
    <w:rsid w:val="00680EB4"/>
    <w:rsid w:val="0068446F"/>
    <w:rsid w:val="00696CAD"/>
    <w:rsid w:val="006A1D59"/>
    <w:rsid w:val="006A5E0B"/>
    <w:rsid w:val="006B2450"/>
    <w:rsid w:val="006C3797"/>
    <w:rsid w:val="006E7D6E"/>
    <w:rsid w:val="00701186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0208A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C2F62"/>
    <w:rsid w:val="008C5B98"/>
    <w:rsid w:val="008D020E"/>
    <w:rsid w:val="008F36E4"/>
    <w:rsid w:val="00902805"/>
    <w:rsid w:val="00922E2F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9F3A74"/>
    <w:rsid w:val="00A001A0"/>
    <w:rsid w:val="00A02E31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85E56"/>
    <w:rsid w:val="00AA41B3"/>
    <w:rsid w:val="00AB1ED6"/>
    <w:rsid w:val="00AB397D"/>
    <w:rsid w:val="00AB638A"/>
    <w:rsid w:val="00AB6E43"/>
    <w:rsid w:val="00AB75F0"/>
    <w:rsid w:val="00AC1349"/>
    <w:rsid w:val="00AE3ABC"/>
    <w:rsid w:val="00AF3016"/>
    <w:rsid w:val="00B22FE6"/>
    <w:rsid w:val="00B3033D"/>
    <w:rsid w:val="00B62087"/>
    <w:rsid w:val="00B62F41"/>
    <w:rsid w:val="00B760E1"/>
    <w:rsid w:val="00B91832"/>
    <w:rsid w:val="00BA1AB3"/>
    <w:rsid w:val="00BA6421"/>
    <w:rsid w:val="00BB4FEC"/>
    <w:rsid w:val="00BC402F"/>
    <w:rsid w:val="00BD513F"/>
    <w:rsid w:val="00BD78ED"/>
    <w:rsid w:val="00BE13EF"/>
    <w:rsid w:val="00BE40A5"/>
    <w:rsid w:val="00BE6454"/>
    <w:rsid w:val="00BF75D4"/>
    <w:rsid w:val="00C069B5"/>
    <w:rsid w:val="00C10283"/>
    <w:rsid w:val="00C22886"/>
    <w:rsid w:val="00C25043"/>
    <w:rsid w:val="00C25C8F"/>
    <w:rsid w:val="00C263C6"/>
    <w:rsid w:val="00C44697"/>
    <w:rsid w:val="00C635B6"/>
    <w:rsid w:val="00C84097"/>
    <w:rsid w:val="00C91AFC"/>
    <w:rsid w:val="00CB429B"/>
    <w:rsid w:val="00CD093E"/>
    <w:rsid w:val="00CD1556"/>
    <w:rsid w:val="00CD1FD7"/>
    <w:rsid w:val="00CE5AC7"/>
    <w:rsid w:val="00CF0BBB"/>
    <w:rsid w:val="00CF52C0"/>
    <w:rsid w:val="00CF5CAE"/>
    <w:rsid w:val="00D05EF7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451EA"/>
    <w:rsid w:val="00E57F4B"/>
    <w:rsid w:val="00E63889"/>
    <w:rsid w:val="00E71C8D"/>
    <w:rsid w:val="00E72360"/>
    <w:rsid w:val="00E9517D"/>
    <w:rsid w:val="00E972A7"/>
    <w:rsid w:val="00EB3E91"/>
    <w:rsid w:val="00EC6894"/>
    <w:rsid w:val="00ED0959"/>
    <w:rsid w:val="00ED6B12"/>
    <w:rsid w:val="00EE53D1"/>
    <w:rsid w:val="00EF2AA5"/>
    <w:rsid w:val="00EF326D"/>
    <w:rsid w:val="00EF53FE"/>
    <w:rsid w:val="00F17FD3"/>
    <w:rsid w:val="00F2643C"/>
    <w:rsid w:val="00F3669D"/>
    <w:rsid w:val="00F405F8"/>
    <w:rsid w:val="00F43A42"/>
    <w:rsid w:val="00F4700F"/>
    <w:rsid w:val="00F573EA"/>
    <w:rsid w:val="00F57E9D"/>
    <w:rsid w:val="00F9005B"/>
    <w:rsid w:val="00FA6528"/>
    <w:rsid w:val="00FC6387"/>
    <w:rsid w:val="00FD0FF9"/>
    <w:rsid w:val="00FD6C39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BD5E9"/>
  <w15:chartTrackingRefBased/>
  <w15:docId w15:val="{317D14D5-A950-2B4F-849D-FE4C802A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te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 w:bidi="ar-SA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bimph.com/index.php/UPJOZ/editorial-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AB307A-CF46-4F3C-A444-FE34EABCC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039</cp:lastModifiedBy>
  <cp:revision>6</cp:revision>
  <dcterms:created xsi:type="dcterms:W3CDTF">2024-03-21T07:34:00Z</dcterms:created>
  <dcterms:modified xsi:type="dcterms:W3CDTF">2025-10-24T13:24:00Z</dcterms:modified>
</cp:coreProperties>
</file>